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4a2e74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a2e749-c93b-11eb-a85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Q4DQQgy/QD//yU/sIBtL7000UMnu8nOHogKotVfh/VX/6oKTeij58JHfZ9f/1Wj9cDILPiyxRMKocgIzuUAT0dBnuEpVRX3Db6vH1CKUFgH9TOln3PA7+gGBlIN/b3MVzAqmoG6eIBXjquCqCv3fCi+HhHqXdfPcpGY3R7W355faU9AENzUcYlnUoOoVxJc50t7S0c3dppax+fWUHPUC22PFxFiLAF7vLZTcUyBF3yYV4UYY2gc+IExFVqd9Jsi8gAJu+gDPogZVcmbPMg3aAHlvt/MqOWCeM3BfGNGGzKC3XgH/uwxVPaqaHE/P3qcHkP1wXxrd5vcxavCzTyPZ00993jyVKvPtrrPN6PD88gLzM1+4F6jGe69v2Q/SF8ousaJ/v53330Chj5zJQ68Tf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not connect to the websit and phone isnt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a2e749-c93b-11eb-a85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4a2e749-c93b-11eb-a85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4a2e749-c93b-11eb-a85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4a2e749</dc:title>
  <dc:creator/>
  <cp:keywords/>
  <dcterms:created xsi:type="dcterms:W3CDTF">2026-05-03T10:47:50Z</dcterms:created>
  <dcterms:modified xsi:type="dcterms:W3CDTF">2026-05-03T10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